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332944" w14:textId="77777777" w:rsidR="00B03BA9" w:rsidRDefault="00BE5F58">
      <w:r w:rsidRPr="00BE5F58">
        <w:rPr>
          <w:lang w:val="en-US"/>
        </w:rPr>
        <w:drawing>
          <wp:inline distT="0" distB="0" distL="0" distR="0" wp14:anchorId="4027AD5C" wp14:editId="4D3275BE">
            <wp:extent cx="5427407" cy="6931743"/>
            <wp:effectExtent l="0" t="0" r="1905" b="254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7"/>
                    <a:srcRect l="15107" t="21032" r="70054" b="18323"/>
                    <a:stretch/>
                  </pic:blipFill>
                  <pic:spPr>
                    <a:xfrm>
                      <a:off x="0" y="0"/>
                      <a:ext cx="5427407" cy="6931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03B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DW0MLU0NDM0MrdQ0lEKTi0uzszPAykwrAUAElJVEywAAAA="/>
  </w:docVars>
  <w:rsids>
    <w:rsidRoot w:val="00BE5F58"/>
    <w:rsid w:val="00B03BA9"/>
    <w:rsid w:val="00BE5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4497FE"/>
  <w15:chartTrackingRefBased/>
  <w15:docId w15:val="{7D91AC57-CA1A-499C-981B-F2AE45FBD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3169E21C7415346AEBBFFCC885C37D6" ma:contentTypeVersion="13" ma:contentTypeDescription="Vytvoří nový dokument" ma:contentTypeScope="" ma:versionID="bd679f805d59e456bb244ea5cff0c624">
  <xsd:schema xmlns:xsd="http://www.w3.org/2001/XMLSchema" xmlns:xs="http://www.w3.org/2001/XMLSchema" xmlns:p="http://schemas.microsoft.com/office/2006/metadata/properties" xmlns:ns3="7e1674a5-bbe2-4f3b-9ab5-5ce44c336aaf" xmlns:ns4="2bfc1d89-43b0-459d-8892-4510dfd9cc96" targetNamespace="http://schemas.microsoft.com/office/2006/metadata/properties" ma:root="true" ma:fieldsID="bf1b6c72351cd64efb19d55f560a23b4" ns3:_="" ns4:_="">
    <xsd:import namespace="7e1674a5-bbe2-4f3b-9ab5-5ce44c336aaf"/>
    <xsd:import namespace="2bfc1d89-43b0-459d-8892-4510dfd9cc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1674a5-bbe2-4f3b-9ab5-5ce44c336a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fc1d89-43b0-459d-8892-4510dfd9cc9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03EDECC-F352-454D-8948-1731C1E4F3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1674a5-bbe2-4f3b-9ab5-5ce44c336aaf"/>
    <ds:schemaRef ds:uri="2bfc1d89-43b0-459d-8892-4510dfd9cc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3B5A94-477A-46CC-9127-51C7E6CF1D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EE7271-5839-4F3C-8E70-1FC12C06F713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7e1674a5-bbe2-4f3b-9ab5-5ce44c336aaf"/>
    <ds:schemaRef ds:uri="http://www.w3.org/XML/1998/namespace"/>
    <ds:schemaRef ds:uri="http://purl.org/dc/terms/"/>
    <ds:schemaRef ds:uri="http://schemas.openxmlformats.org/package/2006/metadata/core-properties"/>
    <ds:schemaRef ds:uri="2bfc1d89-43b0-459d-8892-4510dfd9cc96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éta Nezvedová</dc:creator>
  <cp:keywords/>
  <dc:description/>
  <cp:lastModifiedBy>Markéta Nezvedová</cp:lastModifiedBy>
  <cp:revision>1</cp:revision>
  <dcterms:created xsi:type="dcterms:W3CDTF">2022-01-24T08:06:00Z</dcterms:created>
  <dcterms:modified xsi:type="dcterms:W3CDTF">2022-01-24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169E21C7415346AEBBFFCC885C37D6</vt:lpwstr>
  </property>
</Properties>
</file>